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C61A27" w14:paraId="20D40541" w14:textId="77777777" w:rsidTr="00481566">
        <w:tc>
          <w:tcPr>
            <w:tcW w:w="2104" w:type="dxa"/>
            <w:shd w:val="clear" w:color="auto" w:fill="BBE4E0"/>
          </w:tcPr>
          <w:p w14:paraId="0DDB69F9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bookmarkStart w:id="0" w:name="OLE_LINK662"/>
            <w:bookmarkStart w:id="1" w:name="OLE_LINK663"/>
            <w:bookmarkStart w:id="2" w:name="OLE_LINK664"/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vAlign w:val="center"/>
          </w:tcPr>
          <w:p w14:paraId="357D3E83" w14:textId="2FDFD595" w:rsidR="00C61A27" w:rsidRDefault="00967127" w:rsidP="00481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rPr>
                <w:rFonts w:ascii="Cambria" w:hAnsi="Cambria"/>
                <w:b/>
                <w:sz w:val="28"/>
              </w:rPr>
              <w:t>Peer-to-peer Lending System</w:t>
            </w:r>
          </w:p>
        </w:tc>
      </w:tr>
      <w:tr w:rsidR="00C61A27" w14:paraId="47893048" w14:textId="77777777" w:rsidTr="00481566">
        <w:tc>
          <w:tcPr>
            <w:tcW w:w="2104" w:type="dxa"/>
            <w:shd w:val="clear" w:color="auto" w:fill="BBE4E0"/>
          </w:tcPr>
          <w:p w14:paraId="00DA440B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 w:rsidRPr="005453F6"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</w:tcPr>
          <w:p w14:paraId="5070FAAA" w14:textId="24F44DD5" w:rsidR="00C61A27" w:rsidRPr="00D26ECD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  <w:lang w:val="en-GB"/>
              </w:rPr>
              <w:t>14</w:t>
            </w:r>
            <w:r>
              <w:rPr>
                <w:rFonts w:ascii="Cambria" w:hAnsi="Cambria"/>
                <w:i w:val="0"/>
                <w:sz w:val="24"/>
                <w:szCs w:val="24"/>
              </w:rPr>
              <w:t>/0</w:t>
            </w:r>
            <w:r w:rsidR="00D26ECD">
              <w:rPr>
                <w:rFonts w:ascii="Cambria" w:hAnsi="Cambria"/>
                <w:i w:val="0"/>
                <w:sz w:val="24"/>
                <w:szCs w:val="24"/>
              </w:rPr>
              <w:t>5</w:t>
            </w:r>
            <w:r w:rsidRPr="005453F6">
              <w:rPr>
                <w:rFonts w:ascii="Cambria" w:hAnsi="Cambria"/>
                <w:i w:val="0"/>
                <w:sz w:val="24"/>
                <w:szCs w:val="24"/>
              </w:rPr>
              <w:t>/201</w:t>
            </w:r>
            <w:r w:rsidR="00D26ECD">
              <w:rPr>
                <w:rFonts w:ascii="Cambria" w:hAnsi="Cambria"/>
                <w:i w:val="0"/>
                <w:sz w:val="24"/>
                <w:szCs w:val="24"/>
              </w:rPr>
              <w:t>9</w:t>
            </w:r>
          </w:p>
        </w:tc>
        <w:tc>
          <w:tcPr>
            <w:tcW w:w="2101" w:type="dxa"/>
            <w:gridSpan w:val="3"/>
            <w:shd w:val="clear" w:color="auto" w:fill="BBE4E0"/>
          </w:tcPr>
          <w:p w14:paraId="194D2D18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</w:tcPr>
          <w:p w14:paraId="40C7AEC9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0:30</w:t>
            </w:r>
          </w:p>
        </w:tc>
      </w:tr>
      <w:tr w:rsidR="00C61A27" w14:paraId="69219EAA" w14:textId="77777777" w:rsidTr="00481566">
        <w:tc>
          <w:tcPr>
            <w:tcW w:w="2104" w:type="dxa"/>
            <w:shd w:val="clear" w:color="auto" w:fill="BBE4E0"/>
          </w:tcPr>
          <w:p w14:paraId="750E1D22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D029F1"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</w:tcPr>
          <w:p w14:paraId="39809F88" w14:textId="0B95916F" w:rsidR="00C61A27" w:rsidRPr="001C60D4" w:rsidRDefault="002257E0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Cambria" w:hAnsi="Cambria"/>
                <w:i w:val="0"/>
                <w:sz w:val="24"/>
                <w:szCs w:val="24"/>
                <w:lang w:val="en-GB"/>
              </w:rPr>
              <w:t>DungNT</w:t>
            </w:r>
            <w:proofErr w:type="spellEnd"/>
          </w:p>
        </w:tc>
        <w:tc>
          <w:tcPr>
            <w:tcW w:w="2101" w:type="dxa"/>
            <w:gridSpan w:val="3"/>
            <w:shd w:val="clear" w:color="auto" w:fill="BBE4E0"/>
          </w:tcPr>
          <w:p w14:paraId="1674F9C1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</w:tcPr>
          <w:p w14:paraId="209E1052" w14:textId="77B71409" w:rsidR="00C61A27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bookmarkStart w:id="3" w:name="OLE_LINK75"/>
            <w:bookmarkStart w:id="4" w:name="OLE_LINK76"/>
            <w:r>
              <w:rPr>
                <w:rFonts w:ascii="Cambria" w:hAnsi="Cambria"/>
                <w:i w:val="0"/>
                <w:sz w:val="24"/>
                <w:szCs w:val="24"/>
              </w:rPr>
              <w:t xml:space="preserve">Room </w:t>
            </w:r>
            <w:r w:rsidR="00D26ECD">
              <w:rPr>
                <w:rFonts w:ascii="Cambria" w:hAnsi="Cambria"/>
                <w:i w:val="0"/>
                <w:sz w:val="24"/>
                <w:szCs w:val="24"/>
              </w:rPr>
              <w:t>103</w:t>
            </w:r>
          </w:p>
          <w:p w14:paraId="6AE4DDE6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  <w:bookmarkEnd w:id="3"/>
            <w:bookmarkEnd w:id="4"/>
          </w:p>
        </w:tc>
      </w:tr>
      <w:tr w:rsidR="00C61A27" w14:paraId="683BEAF1" w14:textId="77777777" w:rsidTr="00481566">
        <w:tc>
          <w:tcPr>
            <w:tcW w:w="9010" w:type="dxa"/>
            <w:gridSpan w:val="8"/>
            <w:shd w:val="clear" w:color="auto" w:fill="BBE4E0"/>
          </w:tcPr>
          <w:p w14:paraId="49D0BEFE" w14:textId="77777777" w:rsidR="00C61A27" w:rsidRPr="00553912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C61A27" w14:paraId="1344F62E" w14:textId="77777777" w:rsidTr="00481566">
        <w:tc>
          <w:tcPr>
            <w:tcW w:w="9010" w:type="dxa"/>
            <w:gridSpan w:val="8"/>
            <w:shd w:val="clear" w:color="auto" w:fill="auto"/>
          </w:tcPr>
          <w:p w14:paraId="5DB10321" w14:textId="77777777" w:rsidR="00C61A27" w:rsidRPr="00553912" w:rsidRDefault="00C61A27" w:rsidP="00481566">
            <w:pPr>
              <w:pStyle w:val="CovFormText"/>
              <w:numPr>
                <w:ilvl w:val="0"/>
                <w:numId w:val="2"/>
              </w:num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vi-VN"/>
              </w:rPr>
              <w:t>A</w:t>
            </w:r>
            <w:r w:rsidRPr="00553912">
              <w:rPr>
                <w:rFonts w:ascii="Cambria" w:hAnsi="Cambria"/>
                <w:sz w:val="24"/>
                <w:szCs w:val="24"/>
              </w:rPr>
              <w:t>nswer the questions about the requirement</w:t>
            </w:r>
          </w:p>
          <w:p w14:paraId="6AD1F22F" w14:textId="77777777" w:rsidR="00C61A27" w:rsidRPr="00553912" w:rsidRDefault="00C61A27" w:rsidP="00481566">
            <w:pPr>
              <w:pStyle w:val="Heading4"/>
              <w:numPr>
                <w:ilvl w:val="0"/>
                <w:numId w:val="2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Assign</w:t>
            </w:r>
            <w:r w:rsidRPr="00553912"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 xml:space="preserve"> task for team in sprint 1</w:t>
            </w:r>
          </w:p>
        </w:tc>
      </w:tr>
      <w:tr w:rsidR="00C61A27" w14:paraId="6E57632D" w14:textId="77777777" w:rsidTr="00481566">
        <w:tc>
          <w:tcPr>
            <w:tcW w:w="9010" w:type="dxa"/>
            <w:gridSpan w:val="8"/>
            <w:shd w:val="clear" w:color="auto" w:fill="BBE4E0"/>
          </w:tcPr>
          <w:p w14:paraId="57A4F4FD" w14:textId="77777777" w:rsidR="00C61A27" w:rsidRPr="00553912" w:rsidRDefault="00C61A27" w:rsidP="0048156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5" w:name="OLE_LINK656"/>
            <w:bookmarkStart w:id="6" w:name="OLE_LINK657"/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5"/>
            <w:bookmarkEnd w:id="6"/>
          </w:p>
        </w:tc>
      </w:tr>
      <w:tr w:rsidR="00C61A27" w14:paraId="12615AD5" w14:textId="77777777" w:rsidTr="00481566">
        <w:tc>
          <w:tcPr>
            <w:tcW w:w="2910" w:type="dxa"/>
            <w:gridSpan w:val="2"/>
            <w:shd w:val="clear" w:color="auto" w:fill="E7E6E6" w:themeFill="background2"/>
          </w:tcPr>
          <w:p w14:paraId="2984AA50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shd w:val="clear" w:color="auto" w:fill="E7E6E6" w:themeFill="background2"/>
          </w:tcPr>
          <w:p w14:paraId="6186875E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shd w:val="clear" w:color="auto" w:fill="E7E6E6" w:themeFill="background2"/>
          </w:tcPr>
          <w:p w14:paraId="010405DB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C61A27" w14:paraId="3078F0D1" w14:textId="77777777" w:rsidTr="00481566">
        <w:tc>
          <w:tcPr>
            <w:tcW w:w="2910" w:type="dxa"/>
            <w:gridSpan w:val="2"/>
            <w:shd w:val="clear" w:color="auto" w:fill="auto"/>
          </w:tcPr>
          <w:p w14:paraId="3BE660AB" w14:textId="77777777" w:rsidR="00C61A27" w:rsidRPr="00D029F1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sz w:val="24"/>
                <w:szCs w:val="24"/>
                <w:lang w:val="vi-VN"/>
              </w:rPr>
              <w:t>Nguyễn Huy Hù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10174373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67833AF0" w14:textId="3D0E303A" w:rsidR="00C61A27" w:rsidRPr="005453F6" w:rsidRDefault="000A674F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DB5A84">
              <w:rPr>
                <w:rFonts w:ascii="Cambria" w:hAnsi="Cambria" w:cs="Arial"/>
                <w:color w:val="000000" w:themeColor="text1"/>
                <w:sz w:val="24"/>
                <w:szCs w:val="24"/>
              </w:rPr>
              <w:t>H</w:t>
            </w:r>
            <w:r w:rsidR="00C61A27" w:rsidRPr="00DB5A84">
              <w:rPr>
                <w:rFonts w:ascii="Cambria" w:hAnsi="Cambria" w:cs="Arial"/>
                <w:color w:val="000000" w:themeColor="text1"/>
                <w:sz w:val="24"/>
                <w:szCs w:val="24"/>
              </w:rPr>
              <w:t>ungnh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3</w:t>
            </w:r>
            <w:bookmarkStart w:id="7" w:name="_GoBack"/>
            <w:bookmarkEnd w:id="7"/>
            <w:r w:rsidR="00C61A27" w:rsidRPr="00DB5A84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pt.edu.vn</w:t>
            </w:r>
          </w:p>
        </w:tc>
      </w:tr>
      <w:tr w:rsidR="00C61A27" w14:paraId="2658444F" w14:textId="77777777" w:rsidTr="00481566">
        <w:tc>
          <w:tcPr>
            <w:tcW w:w="2910" w:type="dxa"/>
            <w:gridSpan w:val="2"/>
            <w:shd w:val="clear" w:color="auto" w:fill="auto"/>
          </w:tcPr>
          <w:p w14:paraId="2ABB3D6C" w14:textId="5C81CB35" w:rsidR="00C61A27" w:rsidRPr="001C60D4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Nguyễn T</w:t>
            </w:r>
            <w:r w:rsidR="0029067C">
              <w:rPr>
                <w:rFonts w:ascii="Cambria" w:hAnsi="Cambria"/>
                <w:sz w:val="24"/>
                <w:szCs w:val="24"/>
                <w:lang w:val="en-GB"/>
              </w:rPr>
              <w:t xml:space="preserve">rung </w:t>
            </w:r>
            <w:r w:rsidR="00C1318E">
              <w:rPr>
                <w:rFonts w:ascii="Cambria" w:hAnsi="Cambria"/>
                <w:sz w:val="24"/>
                <w:szCs w:val="24"/>
                <w:lang w:val="en-GB"/>
              </w:rPr>
              <w:t>Dũ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6C301440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0B85C80D" w14:textId="3107F13E" w:rsidR="00C61A27" w:rsidRPr="001E5BB1" w:rsidRDefault="00883AF8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</w:t>
            </w:r>
            <w:r w:rsidR="00747142">
              <w:rPr>
                <w:rFonts w:ascii="Cambria" w:hAnsi="Cambria"/>
              </w:rPr>
              <w:t>ungntse62576</w:t>
            </w:r>
            <w:r w:rsidR="00C61A27" w:rsidRPr="001E5BB1">
              <w:rPr>
                <w:rFonts w:ascii="Cambria" w:hAnsi="Cambria"/>
              </w:rPr>
              <w:t>@fpt.edu.vn</w:t>
            </w:r>
          </w:p>
        </w:tc>
      </w:tr>
      <w:tr w:rsidR="00C61A27" w14:paraId="32D39EA1" w14:textId="77777777" w:rsidTr="00481566">
        <w:tc>
          <w:tcPr>
            <w:tcW w:w="2910" w:type="dxa"/>
            <w:gridSpan w:val="2"/>
            <w:shd w:val="clear" w:color="auto" w:fill="auto"/>
          </w:tcPr>
          <w:p w14:paraId="23415D46" w14:textId="4E04B443" w:rsidR="00C61A27" w:rsidRPr="001C60D4" w:rsidRDefault="00FA4CCB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Huỳnh Văn Lộc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1DA4005A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37AE3FD5" w14:textId="436D27E0" w:rsidR="00C61A27" w:rsidRPr="001E5BB1" w:rsidRDefault="0071065E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ochvse62291</w:t>
            </w:r>
            <w:r w:rsidR="00C61A27" w:rsidRPr="001E5BB1">
              <w:rPr>
                <w:rFonts w:ascii="Cambria" w:hAnsi="Cambria"/>
              </w:rPr>
              <w:t>@fpt.edu.vn</w:t>
            </w:r>
          </w:p>
        </w:tc>
      </w:tr>
      <w:tr w:rsidR="00C61A27" w14:paraId="5A665D21" w14:textId="77777777" w:rsidTr="00481566">
        <w:tc>
          <w:tcPr>
            <w:tcW w:w="2910" w:type="dxa"/>
            <w:gridSpan w:val="2"/>
            <w:shd w:val="clear" w:color="auto" w:fill="auto"/>
          </w:tcPr>
          <w:p w14:paraId="7B794E91" w14:textId="238C4FCF" w:rsidR="00C61A27" w:rsidRPr="001C60D4" w:rsidRDefault="00FA4CCB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Lê Ngô Minh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77C806D6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4FBB2AD0" w14:textId="01D31182" w:rsidR="00C61A27" w:rsidRPr="001E5BB1" w:rsidRDefault="0071065E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inhlnse62705</w:t>
            </w:r>
            <w:r w:rsidR="00C61A27" w:rsidRPr="001E5BB1">
              <w:rPr>
                <w:rFonts w:ascii="Cambria" w:hAnsi="Cambria"/>
              </w:rPr>
              <w:t>@fpt.edu.vn</w:t>
            </w:r>
          </w:p>
        </w:tc>
      </w:tr>
      <w:tr w:rsidR="00C61A27" w14:paraId="5F2303CB" w14:textId="77777777" w:rsidTr="00481566">
        <w:tc>
          <w:tcPr>
            <w:tcW w:w="2910" w:type="dxa"/>
            <w:gridSpan w:val="2"/>
            <w:shd w:val="clear" w:color="auto" w:fill="auto"/>
          </w:tcPr>
          <w:p w14:paraId="240FA696" w14:textId="3954DC5F" w:rsidR="00C61A27" w:rsidRPr="001C60D4" w:rsidRDefault="00FA4CCB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Hoàng Nhật Đô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07769C0A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6C4CF369" w14:textId="0E3ECA12" w:rsidR="00C61A27" w:rsidRPr="001E5BB1" w:rsidRDefault="000A674F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  <w:sz w:val="22"/>
                <w:szCs w:val="22"/>
              </w:rPr>
              <w:t>donghnse62357@fpt.edu.vn</w:t>
            </w:r>
          </w:p>
        </w:tc>
      </w:tr>
      <w:tr w:rsidR="00C61A27" w14:paraId="33DB3DF8" w14:textId="77777777" w:rsidTr="00481566">
        <w:tc>
          <w:tcPr>
            <w:tcW w:w="9010" w:type="dxa"/>
            <w:gridSpan w:val="8"/>
            <w:shd w:val="clear" w:color="auto" w:fill="BBE4E0"/>
          </w:tcPr>
          <w:p w14:paraId="5D557E4D" w14:textId="77777777" w:rsidR="00C61A27" w:rsidRPr="00553912" w:rsidRDefault="00C61A27" w:rsidP="0048156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C61A27" w14:paraId="11057343" w14:textId="77777777" w:rsidTr="00481566">
        <w:tc>
          <w:tcPr>
            <w:tcW w:w="9010" w:type="dxa"/>
            <w:gridSpan w:val="8"/>
            <w:shd w:val="clear" w:color="auto" w:fill="auto"/>
          </w:tcPr>
          <w:p w14:paraId="7CE51F71" w14:textId="77777777" w:rsidR="00C61A27" w:rsidRPr="00553912" w:rsidRDefault="00C61A27" w:rsidP="00481566">
            <w:pPr>
              <w:pStyle w:val="Heading3"/>
              <w:keepLines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Mr. Hung assigns tasks for team in 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sprint 1, 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which includes:</w:t>
            </w:r>
          </w:p>
          <w:p w14:paraId="7CF435C5" w14:textId="77777777" w:rsidR="00C61A27" w:rsidRPr="001C60D4" w:rsidRDefault="00C61A27" w:rsidP="00481566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1C60D4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Product Backlog</w:t>
            </w:r>
          </w:p>
          <w:p w14:paraId="3FBFD35B" w14:textId="77777777" w:rsidR="00C61A27" w:rsidRPr="001C60D4" w:rsidRDefault="00C61A27" w:rsidP="00481566">
            <w:pPr>
              <w:pStyle w:val="Heading3"/>
              <w:keepLines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1C60D4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Sprint Backlog</w:t>
            </w:r>
          </w:p>
          <w:p w14:paraId="3D1C2F96" w14:textId="77777777" w:rsidR="00C61A27" w:rsidRPr="00553912" w:rsidRDefault="00C61A27" w:rsidP="00481566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UI mockup</w:t>
            </w:r>
          </w:p>
          <w:p w14:paraId="10F01168" w14:textId="48278E40" w:rsidR="00C61A27" w:rsidRPr="001C60D4" w:rsidRDefault="00C61A27" w:rsidP="00777B9E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color w:val="000000" w:themeColor="text1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ERD</w:t>
            </w:r>
            <w:r w:rsidR="00620F63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 </w:t>
            </w:r>
          </w:p>
          <w:p w14:paraId="64D87ECC" w14:textId="63AF9E23" w:rsidR="00C61A27" w:rsidRPr="00553912" w:rsidRDefault="00C61A27" w:rsidP="00481566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Overview Use</w:t>
            </w:r>
            <w:r w:rsidR="00620F63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ase</w:t>
            </w:r>
          </w:p>
          <w:p w14:paraId="608544E7" w14:textId="77777777" w:rsidR="00C61A27" w:rsidRPr="00553912" w:rsidRDefault="00C61A27" w:rsidP="00481566">
            <w:pPr>
              <w:pStyle w:val="Heading3"/>
              <w:keepLines/>
              <w:numPr>
                <w:ilvl w:val="0"/>
                <w:numId w:val="1"/>
              </w:numPr>
              <w:spacing w:after="0"/>
              <w:ind w:left="714" w:hanging="357"/>
              <w:contextualSpacing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report 1</w:t>
            </w:r>
          </w:p>
          <w:p w14:paraId="73B1483A" w14:textId="77777777" w:rsidR="00C61A27" w:rsidRPr="00553912" w:rsidRDefault="00C61A27" w:rsidP="00481566">
            <w:pPr>
              <w:pStyle w:val="Heading3"/>
              <w:keepLines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At the rest of the meeting, team members ask Mr. Hung some questions about 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requirement to make it clearly.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  <w:lang w:val="vi-VN"/>
              </w:rPr>
              <w:t xml:space="preserve"> 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Some questions in meeting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  <w:lang w:val="vi-VN"/>
              </w:rPr>
              <w:t xml:space="preserve"> are related to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:</w:t>
            </w:r>
          </w:p>
          <w:p w14:paraId="0E5789E7" w14:textId="77777777" w:rsidR="00C61A27" w:rsidRPr="0043552E" w:rsidRDefault="00777B9E" w:rsidP="00481566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Platform Blockchain</w:t>
            </w:r>
          </w:p>
          <w:p w14:paraId="198150CC" w14:textId="48EF457C" w:rsidR="0043552E" w:rsidRDefault="0043552E" w:rsidP="00481566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Business Rule </w:t>
            </w:r>
          </w:p>
        </w:tc>
      </w:tr>
      <w:tr w:rsidR="00C61A27" w14:paraId="010A4A5B" w14:textId="77777777" w:rsidTr="00481566">
        <w:tc>
          <w:tcPr>
            <w:tcW w:w="9010" w:type="dxa"/>
            <w:gridSpan w:val="8"/>
            <w:shd w:val="clear" w:color="auto" w:fill="BBE4E0"/>
          </w:tcPr>
          <w:p w14:paraId="192379F4" w14:textId="77777777" w:rsidR="00C61A27" w:rsidRDefault="00C61A27" w:rsidP="0048156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C61A27" w14:paraId="0FA2A652" w14:textId="77777777" w:rsidTr="00481566">
        <w:tc>
          <w:tcPr>
            <w:tcW w:w="5848" w:type="dxa"/>
            <w:gridSpan w:val="5"/>
            <w:shd w:val="clear" w:color="auto" w:fill="E7E6E6" w:themeFill="background2"/>
          </w:tcPr>
          <w:p w14:paraId="02D327D4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shd w:val="clear" w:color="auto" w:fill="E7E6E6" w:themeFill="background2"/>
          </w:tcPr>
          <w:p w14:paraId="79ABAE47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shd w:val="clear" w:color="auto" w:fill="E7E6E6" w:themeFill="background2"/>
          </w:tcPr>
          <w:p w14:paraId="4A49E352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C61A27" w14:paraId="16F17093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6DD34FFC" w14:textId="77777777" w:rsidR="00C61A27" w:rsidRPr="00D029F1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sz w:val="24"/>
                <w:szCs w:val="24"/>
                <w:lang w:val="vi-VN"/>
              </w:rPr>
              <w:t>Report 1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5EB0593A" w14:textId="77777777" w:rsidR="00C61A27" w:rsidRPr="00E753D9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2E5BE874" w14:textId="361CF923" w:rsidR="00C61A27" w:rsidRPr="005453F6" w:rsidRDefault="00777B9E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14/05/2019</w:t>
            </w:r>
          </w:p>
        </w:tc>
      </w:tr>
      <w:tr w:rsidR="00C61A27" w14:paraId="57C1271F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4778875A" w14:textId="77777777" w:rsidR="00C61A27" w:rsidRPr="00E753D9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reate Product Backlog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75ED5A43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2DACC2FD" w14:textId="46CDFE49" w:rsidR="00C61A27" w:rsidRPr="001E5BB1" w:rsidRDefault="00777B9E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4B31E703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2806A77B" w14:textId="77777777" w:rsidR="00C61A27" w:rsidRDefault="00C61A27" w:rsidP="00481566">
            <w:pPr>
              <w:pStyle w:val="Heading3"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outlineLvl w:val="2"/>
              <w:rPr>
                <w:rFonts w:ascii="Cambria" w:hAnsi="Cambria"/>
                <w:sz w:val="24"/>
                <w:szCs w:val="24"/>
              </w:rPr>
            </w:pPr>
            <w:r w:rsidRPr="001C60D4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Sprint Backlog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2253DDA5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066AD31E" w14:textId="28DDCC85" w:rsidR="00C61A27" w:rsidRDefault="00777B9E" w:rsidP="00481566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24D5833B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54783202" w14:textId="77777777" w:rsidR="00C61A27" w:rsidRPr="00E753D9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Mockup UI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2223615A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425A7F61" w14:textId="58A6FB2A" w:rsidR="00C61A27" w:rsidRPr="001E5BB1" w:rsidRDefault="00777B9E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4C38D927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2E1843DA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RD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73EFDEBB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54409249" w14:textId="739ECA34" w:rsidR="00C61A27" w:rsidRPr="001E5BB1" w:rsidRDefault="00777B9E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602E4537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7604D830" w14:textId="77777777" w:rsidR="00C61A27" w:rsidRPr="00E6356D" w:rsidRDefault="00C61A27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Overview </w:t>
            </w:r>
            <w:proofErr w:type="spellStart"/>
            <w:r>
              <w:rPr>
                <w:rFonts w:ascii="Cambria" w:hAnsi="Cambria"/>
              </w:rPr>
              <w:t>UseCase</w:t>
            </w:r>
            <w:proofErr w:type="spellEnd"/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32E68F1E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520D381B" w14:textId="3E867AF3" w:rsidR="00C61A27" w:rsidRDefault="00777B9E" w:rsidP="00481566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bookmarkEnd w:id="0"/>
      <w:bookmarkEnd w:id="1"/>
      <w:bookmarkEnd w:id="2"/>
    </w:tbl>
    <w:p w14:paraId="6A222DEA" w14:textId="77777777" w:rsidR="00C61A27" w:rsidRDefault="00C61A27" w:rsidP="00C61A27"/>
    <w:sectPr w:rsidR="00C61A27" w:rsidSect="00064DEB">
      <w:pgSz w:w="11900" w:h="16840"/>
      <w:pgMar w:top="144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28453F" w14:textId="77777777" w:rsidR="00B85B29" w:rsidRDefault="00B85B29" w:rsidP="00064DEB">
      <w:pPr>
        <w:spacing w:line="240" w:lineRule="auto"/>
      </w:pPr>
      <w:r>
        <w:separator/>
      </w:r>
    </w:p>
  </w:endnote>
  <w:endnote w:type="continuationSeparator" w:id="0">
    <w:p w14:paraId="33701657" w14:textId="77777777" w:rsidR="00B85B29" w:rsidRDefault="00B85B29" w:rsidP="00064D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3ABD5A" w14:textId="77777777" w:rsidR="00B85B29" w:rsidRDefault="00B85B29" w:rsidP="00064DEB">
      <w:pPr>
        <w:spacing w:line="240" w:lineRule="auto"/>
      </w:pPr>
      <w:r>
        <w:separator/>
      </w:r>
    </w:p>
  </w:footnote>
  <w:footnote w:type="continuationSeparator" w:id="0">
    <w:p w14:paraId="2D756922" w14:textId="77777777" w:rsidR="00B85B29" w:rsidRDefault="00B85B29" w:rsidP="00064D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026DAA"/>
    <w:multiLevelType w:val="hybridMultilevel"/>
    <w:tmpl w:val="A984C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74412A"/>
    <w:multiLevelType w:val="hybridMultilevel"/>
    <w:tmpl w:val="2DE8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jK2MLMwtLA0NbNQ0lEKTi0uzszPAykwqQUAJT3WxywAAAA="/>
  </w:docVars>
  <w:rsids>
    <w:rsidRoot w:val="00C61A27"/>
    <w:rsid w:val="00001151"/>
    <w:rsid w:val="00030ECB"/>
    <w:rsid w:val="00064DEB"/>
    <w:rsid w:val="000A674F"/>
    <w:rsid w:val="002257E0"/>
    <w:rsid w:val="0029067C"/>
    <w:rsid w:val="003D36E9"/>
    <w:rsid w:val="0043552E"/>
    <w:rsid w:val="00596DDC"/>
    <w:rsid w:val="00620F63"/>
    <w:rsid w:val="0071065E"/>
    <w:rsid w:val="00747142"/>
    <w:rsid w:val="00777B9E"/>
    <w:rsid w:val="00883AF8"/>
    <w:rsid w:val="008A4EF7"/>
    <w:rsid w:val="00967127"/>
    <w:rsid w:val="00994F4B"/>
    <w:rsid w:val="00B85B29"/>
    <w:rsid w:val="00C1318E"/>
    <w:rsid w:val="00C61A27"/>
    <w:rsid w:val="00C821AB"/>
    <w:rsid w:val="00CD6B62"/>
    <w:rsid w:val="00D056EA"/>
    <w:rsid w:val="00D26ECD"/>
    <w:rsid w:val="00F40B0E"/>
    <w:rsid w:val="00FA4CCB"/>
    <w:rsid w:val="00FF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F1118"/>
  <w15:chartTrackingRefBased/>
  <w15:docId w15:val="{A0A6B1A5-2DB6-4AE6-969D-41B997C46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61A27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Calibri" w:eastAsia="Calibri" w:hAnsi="Calibri" w:cs="Calibri"/>
      <w:color w:val="000000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C61A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qFormat/>
    <w:rsid w:val="00C61A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61A27"/>
    <w:rPr>
      <w:rFonts w:ascii="Arial" w:eastAsia="Times New Roman" w:hAnsi="Arial" w:cs="Times New Roman"/>
      <w:b/>
      <w:color w:val="FFFFFF"/>
      <w:sz w:val="26"/>
      <w:szCs w:val="20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C61A27"/>
    <w:rPr>
      <w:rFonts w:ascii="Arial" w:eastAsia="Times New Roman" w:hAnsi="Arial" w:cs="Times New Roman"/>
      <w:i/>
      <w:sz w:val="18"/>
      <w:szCs w:val="20"/>
      <w:lang w:val="en-US" w:eastAsia="en-US"/>
    </w:rPr>
  </w:style>
  <w:style w:type="paragraph" w:customStyle="1" w:styleId="CovFormText">
    <w:name w:val="Cov_Form Text"/>
    <w:basedOn w:val="Header"/>
    <w:rsid w:val="00C61A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4513"/>
        <w:tab w:val="clear" w:pos="9026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C61A27"/>
    <w:pPr>
      <w:spacing w:after="0" w:line="240" w:lineRule="auto"/>
    </w:pPr>
    <w:rPr>
      <w:rFonts w:eastAsiaTheme="minorHAns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1A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A2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A27"/>
    <w:rPr>
      <w:rFonts w:ascii="Calibri" w:eastAsia="Calibri" w:hAnsi="Calibri" w:cs="Calibri"/>
      <w:color w:val="00000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64DE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DEB"/>
    <w:rPr>
      <w:rFonts w:ascii="Calibri" w:eastAsia="Calibri" w:hAnsi="Calibri" w:cs="Calibri"/>
      <w:color w:val="00000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818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00563">
          <w:marLeft w:val="-4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7B0073-1CB5-40C4-A556-03C10244E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70</Words>
  <Characters>969</Characters>
  <Application>Microsoft Office Word</Application>
  <DocSecurity>0</DocSecurity>
  <Lines>8</Lines>
  <Paragraphs>2</Paragraphs>
  <ScaleCrop>false</ScaleCrop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 Nguyen</dc:creator>
  <cp:keywords/>
  <dc:description/>
  <cp:lastModifiedBy>Dũng Nguyễn</cp:lastModifiedBy>
  <cp:revision>20</cp:revision>
  <dcterms:created xsi:type="dcterms:W3CDTF">2018-09-13T17:45:00Z</dcterms:created>
  <dcterms:modified xsi:type="dcterms:W3CDTF">2019-05-24T04:28:00Z</dcterms:modified>
</cp:coreProperties>
</file>